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0B0B2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2n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Default="000B0B2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Brussels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, 2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8 March 2017</w:t>
      </w:r>
    </w:p>
    <w:p w:rsidR="00930740" w:rsidRPr="00930740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930740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BD0C5D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BD0C5D" w:rsidRPr="00BD0C5D">
        <w:rPr>
          <w:rFonts w:asciiTheme="majorHAnsi" w:hAnsiTheme="majorHAnsi" w:cstheme="minorHAnsi"/>
          <w:b/>
          <w:bCs/>
          <w:i/>
          <w:iCs/>
          <w:sz w:val="24"/>
          <w:szCs w:val="24"/>
        </w:rPr>
        <w:t>LOI 04/A586</w:t>
      </w:r>
    </w:p>
    <w:p w:rsidR="001D4DF5" w:rsidRPr="001D4D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700"/>
      </w:tblGrid>
      <w:tr w:rsidR="003B5162" w:rsidRPr="001D4DF5" w:rsidTr="00B229D9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70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B229D9">
        <w:tc>
          <w:tcPr>
            <w:tcW w:w="1548" w:type="dxa"/>
            <w:vMerge w:val="restart"/>
            <w:vAlign w:val="center"/>
          </w:tcPr>
          <w:p w:rsidR="001D4DF5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</w:t>
            </w:r>
            <w:r w:rsidR="001D4DF5"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</w:t>
            </w:r>
            <w:r w:rsidR="001D4DF5"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700" w:type="dxa"/>
            <w:vMerge w:val="restart"/>
            <w:vAlign w:val="center"/>
          </w:tcPr>
          <w:p w:rsid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B3614F" w:rsidRDefault="00B3614F" w:rsidP="00B361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A630BA">
              <w:rPr>
                <w:rFonts w:asciiTheme="majorHAnsi" w:hAnsiTheme="majorHAnsi" w:cstheme="minorHAnsi"/>
                <w:bCs/>
                <w:iCs/>
              </w:rPr>
              <w:t>Archil Karaulashvili</w:t>
            </w:r>
          </w:p>
          <w:p w:rsidR="00B3614F" w:rsidRPr="001D4DF5" w:rsidRDefault="00B3614F" w:rsidP="00B361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First Deputy State Minister</w:t>
            </w: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</w:p>
        </w:tc>
      </w:tr>
      <w:tr w:rsidR="003B5162" w:rsidRPr="001D4DF5" w:rsidTr="00B229D9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542F15" w:rsidRDefault="00542F1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70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B229D9">
        <w:tc>
          <w:tcPr>
            <w:tcW w:w="999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I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D5CCE" w:rsidRPr="001D4DF5" w:rsidTr="00B229D9">
        <w:tc>
          <w:tcPr>
            <w:tcW w:w="1548" w:type="dxa"/>
            <w:vAlign w:val="center"/>
          </w:tcPr>
          <w:p w:rsidR="004D5CCE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:15-9:20</w:t>
            </w:r>
          </w:p>
        </w:tc>
        <w:tc>
          <w:tcPr>
            <w:tcW w:w="702" w:type="dxa"/>
          </w:tcPr>
          <w:p w:rsidR="004D5CCE" w:rsidRPr="004D5CCE" w:rsidRDefault="004D5CCE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3</w:t>
            </w:r>
          </w:p>
        </w:tc>
        <w:tc>
          <w:tcPr>
            <w:tcW w:w="5040" w:type="dxa"/>
            <w:vAlign w:val="center"/>
          </w:tcPr>
          <w:p w:rsidR="004D5CCE" w:rsidRPr="00A32FDD" w:rsidRDefault="004D5CCE" w:rsidP="004D5CC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700" w:type="dxa"/>
          </w:tcPr>
          <w:p w:rsidR="004D5CCE" w:rsidRDefault="004D5CCE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B229D9">
        <w:tc>
          <w:tcPr>
            <w:tcW w:w="1548" w:type="dxa"/>
            <w:vAlign w:val="center"/>
          </w:tcPr>
          <w:p w:rsidR="00A32FDD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</w:t>
            </w:r>
            <w:r w:rsidR="00786BC2"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786BC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</w:t>
            </w:r>
            <w:r w:rsidR="00786BC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</w:tc>
        <w:tc>
          <w:tcPr>
            <w:tcW w:w="702" w:type="dxa"/>
          </w:tcPr>
          <w:p w:rsidR="00A32FDD" w:rsidRDefault="004D5CCE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8D7992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Preparation for the 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, in particular the "Sectoral Policy Paper" as well as regarding involvement of social partners and CSOs</w:t>
            </w:r>
          </w:p>
        </w:tc>
        <w:tc>
          <w:tcPr>
            <w:tcW w:w="2700" w:type="dxa"/>
          </w:tcPr>
          <w:p w:rsid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5458FA" w:rsidRDefault="005458FA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</w:p>
          <w:p w:rsidR="005458FA" w:rsidRPr="00A32FDD" w:rsidRDefault="005458FA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444F1F" w:rsidRPr="001D4DF5" w:rsidTr="00B229D9">
        <w:tc>
          <w:tcPr>
            <w:tcW w:w="1548" w:type="dxa"/>
            <w:vAlign w:val="center"/>
          </w:tcPr>
          <w:p w:rsidR="00444F1F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9</w:t>
            </w:r>
            <w:r w:rsidR="004760FD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-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 w:rsidR="004760FD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444F1F" w:rsidRDefault="004D5CCE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3C1F50" w:rsidRDefault="00444F1F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FB2BA7">
              <w:rPr>
                <w:rFonts w:asciiTheme="majorHAnsi" w:hAnsiTheme="majorHAnsi" w:cstheme="minorHAnsi"/>
              </w:rPr>
              <w:t>Preparation for l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:  </w:t>
            </w:r>
            <w:r w:rsidR="006767DA">
              <w:rPr>
                <w:rFonts w:asciiTheme="majorHAnsi" w:hAnsiTheme="majorHAnsi" w:cstheme="minorHAnsi"/>
              </w:rPr>
              <w:t>up-date</w:t>
            </w:r>
            <w:r w:rsidRPr="005842E5">
              <w:rPr>
                <w:rFonts w:asciiTheme="majorHAnsi" w:hAnsiTheme="majorHAnsi" w:cstheme="minorHAnsi"/>
              </w:rPr>
              <w:t xml:space="preserve"> regarding legal work; </w:t>
            </w:r>
            <w:r w:rsidR="006767DA">
              <w:rPr>
                <w:rFonts w:asciiTheme="majorHAnsi" w:hAnsiTheme="majorHAnsi" w:cstheme="minorHAnsi"/>
              </w:rPr>
              <w:t xml:space="preserve">and </w:t>
            </w:r>
            <w:r w:rsidRPr="005842E5">
              <w:rPr>
                <w:rFonts w:asciiTheme="majorHAnsi" w:hAnsiTheme="majorHAnsi" w:cstheme="minorHAnsi"/>
              </w:rPr>
              <w:t xml:space="preserve">the establishment of an effective labour inspection </w:t>
            </w:r>
            <w:r w:rsidR="003C1F50" w:rsidRPr="005842E5">
              <w:rPr>
                <w:rFonts w:asciiTheme="majorHAnsi" w:hAnsiTheme="majorHAnsi" w:cstheme="minorHAnsi"/>
              </w:rPr>
              <w:t>system</w:t>
            </w:r>
            <w:r w:rsidR="003C1F50">
              <w:rPr>
                <w:rFonts w:asciiTheme="majorHAnsi" w:hAnsiTheme="majorHAnsi" w:cstheme="minorHAnsi"/>
              </w:rPr>
              <w:t>:</w:t>
            </w:r>
            <w:r w:rsidR="003C1F50" w:rsidRPr="00FB2BA7">
              <w:rPr>
                <w:rFonts w:asciiTheme="majorHAnsi" w:hAnsiTheme="majorHAnsi" w:cstheme="minorHAnsi"/>
                <w:b/>
              </w:rPr>
              <w:t xml:space="preserve">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70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5458FA" w:rsidRDefault="005458FA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5458FA" w:rsidRDefault="005458FA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</w:p>
          <w:p w:rsidR="005458FA" w:rsidRDefault="005458FA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3B5162" w:rsidRPr="001D4DF5" w:rsidTr="00B229D9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C0F33" w:rsidRDefault="00AA1181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-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1C0F33" w:rsidRDefault="001C0F3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C0F33" w:rsidRPr="00A32FDD" w:rsidRDefault="001C0F33" w:rsidP="00DD7178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="001C0F33" w:rsidRPr="00A32FDD" w:rsidRDefault="001C0F33" w:rsidP="00A32F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5842E5" w:rsidRPr="001D4DF5" w:rsidTr="00B229D9">
        <w:trPr>
          <w:trHeight w:val="386"/>
        </w:trPr>
        <w:tc>
          <w:tcPr>
            <w:tcW w:w="9990" w:type="dxa"/>
            <w:gridSpan w:val="4"/>
            <w:shd w:val="clear" w:color="auto" w:fill="D9D9D9" w:themeFill="background1" w:themeFillShade="D9"/>
            <w:vAlign w:val="center"/>
          </w:tcPr>
          <w:p w:rsidR="005842E5" w:rsidRPr="00464F03" w:rsidRDefault="005842E5" w:rsidP="005842E5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/>
                <w:iCs/>
              </w:rPr>
              <w:t>Implementation of relevant Association Agenda priorities</w:t>
            </w:r>
          </w:p>
        </w:tc>
      </w:tr>
      <w:tr w:rsidR="003B5162" w:rsidRPr="001D4DF5" w:rsidTr="00B229D9">
        <w:trPr>
          <w:trHeight w:val="854"/>
        </w:trPr>
        <w:tc>
          <w:tcPr>
            <w:tcW w:w="1548" w:type="dxa"/>
            <w:vAlign w:val="center"/>
          </w:tcPr>
          <w:p w:rsidR="005842E5" w:rsidRPr="001D4DF5" w:rsidRDefault="00A773E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</w:t>
            </w:r>
            <w:r w:rsidR="00F758A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 w:rsidR="00F758A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</w:tc>
        <w:tc>
          <w:tcPr>
            <w:tcW w:w="702" w:type="dxa"/>
          </w:tcPr>
          <w:p w:rsidR="005842E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5842E5" w:rsidRDefault="005842E5" w:rsidP="005842E5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 w:rsidR="006767DA"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B2BA7" w:rsidRPr="00DD7178" w:rsidRDefault="00FB2BA7" w:rsidP="005842E5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700" w:type="dxa"/>
          </w:tcPr>
          <w:p w:rsidR="005842E5" w:rsidRDefault="000E16DB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000799" w:rsidRDefault="00000799" w:rsidP="0000079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</w:p>
          <w:p w:rsidR="00000799" w:rsidRDefault="00000799" w:rsidP="0000079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3B5162" w:rsidRPr="001D4DF5" w:rsidTr="00B229D9">
        <w:tc>
          <w:tcPr>
            <w:tcW w:w="1548" w:type="dxa"/>
            <w:vAlign w:val="center"/>
          </w:tcPr>
          <w:p w:rsidR="005842E5" w:rsidRPr="000E40FE" w:rsidRDefault="007B604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-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</w:tc>
        <w:tc>
          <w:tcPr>
            <w:tcW w:w="702" w:type="dxa"/>
          </w:tcPr>
          <w:p w:rsidR="005842E5" w:rsidRDefault="004D5CCE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F57EB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 and Training (EVET)</w:t>
            </w:r>
          </w:p>
        </w:tc>
        <w:tc>
          <w:tcPr>
            <w:tcW w:w="2700" w:type="dxa"/>
          </w:tcPr>
          <w:p w:rsid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560DAC" w:rsidRDefault="00560DAC" w:rsidP="00560D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</w:p>
          <w:p w:rsidR="00560DAC" w:rsidRDefault="00560DAC" w:rsidP="00560D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  <w:p w:rsidR="003750E0" w:rsidRDefault="003750E0" w:rsidP="00560D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</w:p>
          <w:p w:rsidR="003750E0" w:rsidRPr="004025AA" w:rsidRDefault="003750E0" w:rsidP="003750E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proofErr w:type="spellStart"/>
            <w:r w:rsidRPr="004025AA">
              <w:rPr>
                <w:rFonts w:asciiTheme="majorHAnsi" w:hAnsiTheme="majorHAnsi" w:cstheme="minorHAnsi"/>
                <w:bCs/>
                <w:iCs/>
              </w:rPr>
              <w:t>Kakha</w:t>
            </w:r>
            <w:proofErr w:type="spellEnd"/>
            <w:r w:rsidRPr="004025AA">
              <w:rPr>
                <w:rFonts w:asciiTheme="majorHAnsi" w:hAnsiTheme="majorHAnsi" w:cstheme="minorHAnsi"/>
                <w:bCs/>
                <w:iCs/>
              </w:rPr>
              <w:t xml:space="preserve"> </w:t>
            </w:r>
            <w:proofErr w:type="spellStart"/>
            <w:r w:rsidRPr="004025AA">
              <w:rPr>
                <w:rFonts w:asciiTheme="majorHAnsi" w:hAnsiTheme="majorHAnsi" w:cstheme="minorHAnsi"/>
                <w:bCs/>
                <w:iCs/>
              </w:rPr>
              <w:t>khandolishvili</w:t>
            </w:r>
            <w:proofErr w:type="spellEnd"/>
          </w:p>
          <w:p w:rsidR="003750E0" w:rsidRPr="003B5162" w:rsidRDefault="003750E0" w:rsidP="003750E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 w:rsidRPr="00D96B66">
              <w:rPr>
                <w:rFonts w:asciiTheme="majorHAnsi" w:hAnsiTheme="majorHAnsi" w:cstheme="minorHAnsi"/>
                <w:bCs/>
                <w:iCs/>
              </w:rPr>
              <w:t>M</w:t>
            </w:r>
            <w:r>
              <w:rPr>
                <w:rFonts w:asciiTheme="majorHAnsi" w:hAnsiTheme="majorHAnsi" w:cstheme="minorHAnsi"/>
                <w:bCs/>
                <w:iCs/>
              </w:rPr>
              <w:t>o</w:t>
            </w:r>
            <w:r w:rsidRPr="00D96B66">
              <w:rPr>
                <w:rFonts w:asciiTheme="majorHAnsi" w:hAnsiTheme="majorHAnsi" w:cstheme="minorHAnsi"/>
                <w:bCs/>
                <w:iCs/>
              </w:rPr>
              <w:t>ES</w:t>
            </w:r>
            <w:proofErr w:type="spellEnd"/>
          </w:p>
        </w:tc>
      </w:tr>
      <w:tr w:rsidR="003B5162" w:rsidRPr="001D4DF5" w:rsidTr="00B229D9">
        <w:tc>
          <w:tcPr>
            <w:tcW w:w="1548" w:type="dxa"/>
            <w:vAlign w:val="center"/>
          </w:tcPr>
          <w:p w:rsidR="005842E5" w:rsidRPr="00222EA4" w:rsidRDefault="0002732B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lastRenderedPageBreak/>
              <w:t>1</w:t>
            </w:r>
            <w:r w:rsidR="004D5CCE">
              <w:rPr>
                <w:rFonts w:ascii="Sylfaen" w:hAnsi="Sylfaen" w:cstheme="minorHAnsi"/>
                <w:b/>
                <w:bCs/>
                <w:iCs/>
                <w:lang w:val="en-US"/>
              </w:rPr>
              <w:t>1</w:t>
            </w: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:45-1</w:t>
            </w:r>
            <w:r w:rsidR="004D5CCE">
              <w:rPr>
                <w:rFonts w:ascii="Sylfaen" w:hAnsi="Sylfaen" w:cstheme="minorHAnsi"/>
                <w:b/>
                <w:bCs/>
                <w:iCs/>
                <w:lang w:val="en-US"/>
              </w:rPr>
              <w:t>2</w:t>
            </w: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:30</w:t>
            </w:r>
          </w:p>
        </w:tc>
        <w:tc>
          <w:tcPr>
            <w:tcW w:w="702" w:type="dxa"/>
          </w:tcPr>
          <w:p w:rsidR="005842E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737E35" w:rsidP="002D3723">
            <w:pPr>
              <w:pStyle w:val="ListParagraph"/>
              <w:numPr>
                <w:ilvl w:val="0"/>
                <w:numId w:val="15"/>
              </w:numPr>
              <w:spacing w:after="120" w:line="360" w:lineRule="auto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t>TSA</w:t>
            </w:r>
            <w:r w:rsidR="006767DA" w:rsidRPr="006767DA">
              <w:rPr>
                <w:rFonts w:asciiTheme="majorHAnsi" w:hAnsiTheme="majorHAnsi" w:cstheme="minorHAnsi"/>
              </w:rPr>
              <w:t xml:space="preserve">  </w:t>
            </w:r>
          </w:p>
          <w:p w:rsidR="006767DA" w:rsidRPr="006767DA" w:rsidRDefault="006767DA" w:rsidP="002D3723">
            <w:pPr>
              <w:pStyle w:val="ListParagraph"/>
              <w:numPr>
                <w:ilvl w:val="0"/>
                <w:numId w:val="15"/>
              </w:numPr>
              <w:spacing w:after="120" w:line="360" w:lineRule="auto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2D3723">
            <w:pPr>
              <w:pStyle w:val="ListParagraph"/>
              <w:numPr>
                <w:ilvl w:val="0"/>
                <w:numId w:val="15"/>
              </w:numPr>
              <w:spacing w:after="120" w:line="360" w:lineRule="auto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700" w:type="dxa"/>
          </w:tcPr>
          <w:p w:rsidR="005842E5" w:rsidRDefault="00C93C81" w:rsidP="00063F3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B229D9" w:rsidRPr="00097CF5" w:rsidRDefault="00B229D9" w:rsidP="00063F3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Elza</w:t>
            </w:r>
            <w:proofErr w:type="spellEnd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</w:t>
            </w: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Jgerenaia</w:t>
            </w:r>
            <w:proofErr w:type="spellEnd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</w:t>
            </w:r>
          </w:p>
          <w:p w:rsidR="00B229D9" w:rsidRDefault="00B229D9" w:rsidP="00063F3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  <w:p w:rsidR="00B229D9" w:rsidRPr="00097CF5" w:rsidRDefault="00B229D9" w:rsidP="00063F3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Cs/>
                <w:iCs/>
                <w:sz w:val="20"/>
                <w:szCs w:val="20"/>
                <w:lang w:val="en-US"/>
              </w:rPr>
            </w:pPr>
            <w:r>
              <w:rPr>
                <w:rFonts w:ascii="Sylfaen" w:hAnsi="Sylfaen" w:cstheme="minorHAnsi"/>
                <w:bCs/>
                <w:iCs/>
                <w:lang w:val="en-US"/>
              </w:rPr>
              <w:t>(</w:t>
            </w: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Irakli</w:t>
            </w:r>
            <w:proofErr w:type="spellEnd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</w:t>
            </w: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Kokai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MRA-</w:t>
            </w:r>
            <w:r w:rsidRPr="00097CF5">
              <w:rPr>
                <w:rFonts w:ascii="Sylfaen" w:hAnsi="Sylfaen" w:cstheme="minorHAnsi"/>
                <w:bCs/>
                <w:iCs/>
                <w:sz w:val="20"/>
                <w:szCs w:val="20"/>
                <w:lang w:val="en-US"/>
              </w:rPr>
              <w:t>remarks</w:t>
            </w:r>
            <w:r w:rsidR="00063F30" w:rsidRPr="00097CF5">
              <w:rPr>
                <w:rFonts w:ascii="Sylfaen" w:hAnsi="Sylfaen" w:cstheme="minorHAnsi"/>
                <w:bCs/>
                <w:iCs/>
                <w:sz w:val="20"/>
                <w:szCs w:val="20"/>
                <w:lang w:val="en-US"/>
              </w:rPr>
              <w:t xml:space="preserve"> &amp; replies</w:t>
            </w:r>
            <w:r w:rsidRPr="00097CF5">
              <w:rPr>
                <w:rFonts w:ascii="Sylfaen" w:hAnsi="Sylfaen" w:cstheme="minorHAnsi"/>
                <w:bCs/>
                <w:iCs/>
                <w:sz w:val="20"/>
                <w:szCs w:val="20"/>
                <w:lang w:val="en-US"/>
              </w:rPr>
              <w:t>)</w:t>
            </w:r>
          </w:p>
          <w:p w:rsidR="00097CF5" w:rsidRPr="00514294" w:rsidRDefault="00097CF5" w:rsidP="00514294">
            <w:pPr>
              <w:autoSpaceDE w:val="0"/>
              <w:autoSpaceDN w:val="0"/>
              <w:adjustRightInd w:val="0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Nino </w:t>
            </w: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Berianidze</w:t>
            </w:r>
            <w:proofErr w:type="spellEnd"/>
            <w:r w:rsidR="00514294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 </w:t>
            </w:r>
            <w:proofErr w:type="spellStart"/>
            <w:r w:rsidRPr="009D5F7D">
              <w:rPr>
                <w:rFonts w:asciiTheme="majorHAnsi" w:hAnsiTheme="majorHAnsi" w:cstheme="minorHAnsi"/>
                <w:bCs/>
                <w:iCs/>
              </w:rPr>
              <w:t>MoE</w:t>
            </w:r>
            <w:proofErr w:type="spellEnd"/>
          </w:p>
          <w:p w:rsidR="00514294" w:rsidRPr="00097CF5" w:rsidRDefault="00514294" w:rsidP="00514294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Elza</w:t>
            </w:r>
            <w:proofErr w:type="spellEnd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</w:t>
            </w:r>
            <w:proofErr w:type="spellStart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>Jgerenaia</w:t>
            </w:r>
            <w:proofErr w:type="spellEnd"/>
            <w:r w:rsidRPr="00097CF5">
              <w:rPr>
                <w:rFonts w:ascii="Sylfaen" w:hAnsi="Sylfaen" w:cstheme="minorHAnsi"/>
                <w:b/>
                <w:bCs/>
                <w:iCs/>
                <w:lang w:val="en-US"/>
              </w:rPr>
              <w:t xml:space="preserve"> </w:t>
            </w:r>
          </w:p>
          <w:p w:rsidR="00514294" w:rsidRDefault="00514294" w:rsidP="00514294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  <w:p w:rsidR="00097CF5" w:rsidRPr="00B229D9" w:rsidRDefault="00097CF5" w:rsidP="00063F3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bookmarkStart w:id="0" w:name="_GoBack"/>
            <w:bookmarkEnd w:id="0"/>
          </w:p>
        </w:tc>
      </w:tr>
      <w:tr w:rsidR="00DA6E1A" w:rsidRPr="001D4DF5" w:rsidTr="00B229D9">
        <w:tc>
          <w:tcPr>
            <w:tcW w:w="1548" w:type="dxa"/>
            <w:shd w:val="clear" w:color="auto" w:fill="auto"/>
            <w:vAlign w:val="center"/>
          </w:tcPr>
          <w:p w:rsidR="00DA6E1A" w:rsidRPr="004D5CCE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</w:t>
            </w:r>
            <w:r w:rsidRP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-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3</w:t>
            </w:r>
            <w:r w:rsidRP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</w:t>
            </w:r>
          </w:p>
        </w:tc>
        <w:tc>
          <w:tcPr>
            <w:tcW w:w="702" w:type="dxa"/>
            <w:shd w:val="clear" w:color="auto" w:fill="auto"/>
          </w:tcPr>
          <w:p w:rsidR="00DA6E1A" w:rsidRPr="004D5CCE" w:rsidRDefault="004D5CCE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  <w:shd w:val="clear" w:color="auto" w:fill="auto"/>
          </w:tcPr>
          <w:p w:rsidR="00DA6E1A" w:rsidRPr="004D5CCE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</w:rPr>
              <w:t>Potential areas for cooperation, EU support, policy dialogue.</w:t>
            </w:r>
          </w:p>
        </w:tc>
        <w:tc>
          <w:tcPr>
            <w:tcW w:w="2700" w:type="dxa"/>
            <w:shd w:val="clear" w:color="auto" w:fill="auto"/>
          </w:tcPr>
          <w:p w:rsidR="00DA6E1A" w:rsidRPr="004D5CCE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EU</w:t>
            </w:r>
          </w:p>
        </w:tc>
      </w:tr>
      <w:tr w:rsidR="004D5CCE" w:rsidRPr="001D4DF5" w:rsidTr="00B229D9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D5CCE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00-14:0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D5CCE" w:rsidRDefault="004D5CCE" w:rsidP="008536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4D5CCE" w:rsidRPr="00ED7797" w:rsidRDefault="004D5CCE" w:rsidP="008536DE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="004D5CCE" w:rsidRDefault="004D5CCE" w:rsidP="008536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B229D9">
        <w:tc>
          <w:tcPr>
            <w:tcW w:w="9990" w:type="dxa"/>
            <w:gridSpan w:val="4"/>
            <w:shd w:val="clear" w:color="auto" w:fill="D9D9D9" w:themeFill="background1" w:themeFillShade="D9"/>
            <w:vAlign w:val="center"/>
          </w:tcPr>
          <w:p w:rsidR="00BC7A9F" w:rsidRPr="00464F03" w:rsidRDefault="00464F03" w:rsidP="004D5CC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BC7A9F" w:rsidRPr="00464F03">
              <w:rPr>
                <w:rFonts w:asciiTheme="majorHAnsi" w:hAnsiTheme="majorHAnsi" w:cstheme="minorHAnsi"/>
                <w:b/>
                <w:bCs/>
                <w:iCs/>
              </w:rPr>
              <w:t>Public Health</w:t>
            </w:r>
          </w:p>
        </w:tc>
      </w:tr>
      <w:tr w:rsidR="004D5CCE" w:rsidRPr="001D4DF5" w:rsidTr="00B229D9">
        <w:tc>
          <w:tcPr>
            <w:tcW w:w="1548" w:type="dxa"/>
            <w:vAlign w:val="center"/>
          </w:tcPr>
          <w:p w:rsidR="004D5CCE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.15-14:20</w:t>
            </w:r>
          </w:p>
        </w:tc>
        <w:tc>
          <w:tcPr>
            <w:tcW w:w="702" w:type="dxa"/>
          </w:tcPr>
          <w:p w:rsidR="004D5CCE" w:rsidRPr="004D5CCE" w:rsidRDefault="004D5CCE" w:rsidP="008536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4D5CCE" w:rsidRPr="00A32FDD" w:rsidRDefault="004D5CCE" w:rsidP="008536D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700" w:type="dxa"/>
          </w:tcPr>
          <w:p w:rsidR="004D5CCE" w:rsidRDefault="004D5CCE" w:rsidP="008536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B229D9">
        <w:tc>
          <w:tcPr>
            <w:tcW w:w="1548" w:type="dxa"/>
            <w:vAlign w:val="center"/>
          </w:tcPr>
          <w:p w:rsidR="00BC7A9F" w:rsidRPr="001D4DF5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20</w:t>
            </w:r>
            <w:r w:rsidR="009E4D8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="009E4D8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</w:t>
            </w:r>
          </w:p>
        </w:tc>
        <w:tc>
          <w:tcPr>
            <w:tcW w:w="702" w:type="dxa"/>
          </w:tcPr>
          <w:p w:rsidR="00BC7A9F" w:rsidRDefault="004D5CCE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BC7A9F" w:rsidRPr="001D4DF5" w:rsidRDefault="00BC7A9F" w:rsidP="001C0F3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700" w:type="dxa"/>
          </w:tcPr>
          <w:p w:rsidR="00BC7A9F" w:rsidRDefault="002D5659" w:rsidP="003732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BC7A9F" w:rsidRPr="001D4DF5" w:rsidTr="00B229D9">
        <w:tc>
          <w:tcPr>
            <w:tcW w:w="1548" w:type="dxa"/>
            <w:vAlign w:val="center"/>
          </w:tcPr>
          <w:p w:rsidR="00BC7A9F" w:rsidRPr="001D4DF5" w:rsidRDefault="009E4D81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-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</w:tc>
        <w:tc>
          <w:tcPr>
            <w:tcW w:w="702" w:type="dxa"/>
          </w:tcPr>
          <w:p w:rsidR="00BC7A9F" w:rsidRDefault="004D5CCE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BC7A9F" w:rsidRPr="001D4DF5" w:rsidRDefault="00BC7A9F" w:rsidP="001C0F3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700" w:type="dxa"/>
          </w:tcPr>
          <w:p w:rsidR="00BC7A9F" w:rsidRDefault="00FF689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BC7A9F" w:rsidRPr="001D4DF5" w:rsidTr="00B229D9">
        <w:tc>
          <w:tcPr>
            <w:tcW w:w="1548" w:type="dxa"/>
            <w:vAlign w:val="center"/>
          </w:tcPr>
          <w:p w:rsidR="00BC7A9F" w:rsidRPr="001D4DF5" w:rsidRDefault="009E4D81" w:rsidP="004D5CC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-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</w:tc>
        <w:tc>
          <w:tcPr>
            <w:tcW w:w="702" w:type="dxa"/>
          </w:tcPr>
          <w:p w:rsidR="00BC7A9F" w:rsidRDefault="004D5CCE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BC7A9F" w:rsidRPr="000B7F2F" w:rsidRDefault="00BC7A9F" w:rsidP="000B7F2F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Cooperation with the European Centre for Disease Prevention and Control (ECDC)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081504" w:rsidRPr="00637104" w:rsidRDefault="00BC7A9F" w:rsidP="000B0B2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</w:tc>
        <w:tc>
          <w:tcPr>
            <w:tcW w:w="2700" w:type="dxa"/>
          </w:tcPr>
          <w:p w:rsidR="00BC7A9F" w:rsidRDefault="002D5659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E26CFD" w:rsidRDefault="00E26CFD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26CFD" w:rsidRDefault="00E26CFD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</w:p>
          <w:p w:rsidR="00E26CFD" w:rsidRPr="003B5162" w:rsidRDefault="00E26CFD" w:rsidP="00E26CF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BC7A9F" w:rsidRPr="001D4DF5" w:rsidTr="00B229D9">
        <w:trPr>
          <w:trHeight w:val="1466"/>
        </w:trPr>
        <w:tc>
          <w:tcPr>
            <w:tcW w:w="1548" w:type="dxa"/>
            <w:vAlign w:val="center"/>
          </w:tcPr>
          <w:p w:rsidR="00BC7A9F" w:rsidRPr="001D4DF5" w:rsidRDefault="000D67B9" w:rsidP="0077381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4D5CC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-1</w:t>
            </w:r>
            <w:r w:rsidR="0077381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</w:t>
            </w:r>
          </w:p>
        </w:tc>
        <w:tc>
          <w:tcPr>
            <w:tcW w:w="702" w:type="dxa"/>
          </w:tcPr>
          <w:p w:rsidR="00BC7A9F" w:rsidRDefault="004D5CCE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BC7A9F" w:rsidRPr="000B7F2F" w:rsidRDefault="00BC7A9F" w:rsidP="000B7F2F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BC7A9F" w:rsidRPr="00637104" w:rsidRDefault="00BC7A9F" w:rsidP="000B7F2F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700" w:type="dxa"/>
          </w:tcPr>
          <w:p w:rsidR="00BC7A9F" w:rsidRDefault="002D5659" w:rsidP="00E3793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  <w:p w:rsidR="00E26CFD" w:rsidRDefault="00E26CFD" w:rsidP="00E3793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Cs/>
                <w:iCs/>
                <w:lang w:val="en-US"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Elza</w:t>
            </w:r>
            <w:proofErr w:type="spellEnd"/>
            <w:r>
              <w:rPr>
                <w:rFonts w:ascii="Sylfaen" w:hAnsi="Sylfaen" w:cstheme="minorHAnsi"/>
                <w:bCs/>
                <w:iCs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Jgerenaia</w:t>
            </w:r>
            <w:proofErr w:type="spellEnd"/>
          </w:p>
          <w:p w:rsidR="00E26CFD" w:rsidRDefault="00E26CFD" w:rsidP="00E26CF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="Sylfaen" w:hAnsi="Sylfaen" w:cstheme="minorHAnsi"/>
                <w:bCs/>
                <w:iCs/>
                <w:lang w:val="en-US"/>
              </w:rPr>
              <w:t>MoLHSA</w:t>
            </w:r>
            <w:proofErr w:type="spellEnd"/>
          </w:p>
        </w:tc>
      </w:tr>
      <w:tr w:rsidR="00BC7A9F" w:rsidRPr="001D4DF5" w:rsidTr="00B229D9">
        <w:tc>
          <w:tcPr>
            <w:tcW w:w="1548" w:type="dxa"/>
            <w:vAlign w:val="center"/>
          </w:tcPr>
          <w:p w:rsidR="00BC7A9F" w:rsidRPr="001D4DF5" w:rsidRDefault="000D67B9" w:rsidP="0077381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77381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1</w:t>
            </w:r>
            <w:r w:rsidR="0077381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</w:t>
            </w:r>
          </w:p>
        </w:tc>
        <w:tc>
          <w:tcPr>
            <w:tcW w:w="702" w:type="dxa"/>
          </w:tcPr>
          <w:p w:rsidR="00BC7A9F" w:rsidRDefault="004D5CCE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BC7A9F" w:rsidRPr="001D4DF5" w:rsidRDefault="00BC7A9F" w:rsidP="000B7F2F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700" w:type="dxa"/>
          </w:tcPr>
          <w:p w:rsidR="00BC7A9F" w:rsidRDefault="00FF6890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BC7A9F" w:rsidRPr="001D4DF5" w:rsidTr="00B229D9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0D67B9" w:rsidP="0077381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77381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3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D1E" w:rsidRDefault="00542D1E" w:rsidP="00011DA4">
      <w:pPr>
        <w:spacing w:after="0" w:line="240" w:lineRule="auto"/>
      </w:pPr>
      <w:r>
        <w:separator/>
      </w:r>
    </w:p>
  </w:endnote>
  <w:endnote w:type="continuationSeparator" w:id="0">
    <w:p w:rsidR="00542D1E" w:rsidRDefault="00542D1E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37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D1E" w:rsidRDefault="00542D1E" w:rsidP="00011DA4">
      <w:pPr>
        <w:spacing w:after="0" w:line="240" w:lineRule="auto"/>
      </w:pPr>
      <w:r>
        <w:separator/>
      </w:r>
    </w:p>
  </w:footnote>
  <w:footnote w:type="continuationSeparator" w:id="0">
    <w:p w:rsidR="00542D1E" w:rsidRDefault="00542D1E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1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3"/>
  </w:num>
  <w:num w:numId="9">
    <w:abstractNumId w:val="10"/>
  </w:num>
  <w:num w:numId="10">
    <w:abstractNumId w:val="7"/>
  </w:num>
  <w:num w:numId="11">
    <w:abstractNumId w:val="14"/>
  </w:num>
  <w:num w:numId="12">
    <w:abstractNumId w:val="11"/>
  </w:num>
  <w:num w:numId="13">
    <w:abstractNumId w:val="12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00799"/>
    <w:rsid w:val="00011DA4"/>
    <w:rsid w:val="000128B6"/>
    <w:rsid w:val="0002016F"/>
    <w:rsid w:val="0002732B"/>
    <w:rsid w:val="00063F30"/>
    <w:rsid w:val="00081504"/>
    <w:rsid w:val="000844CB"/>
    <w:rsid w:val="000972ED"/>
    <w:rsid w:val="00097CF5"/>
    <w:rsid w:val="000B0B2A"/>
    <w:rsid w:val="000B7F2F"/>
    <w:rsid w:val="000D67B9"/>
    <w:rsid w:val="000E16DB"/>
    <w:rsid w:val="000E1E46"/>
    <w:rsid w:val="000E40FE"/>
    <w:rsid w:val="00112725"/>
    <w:rsid w:val="001142A4"/>
    <w:rsid w:val="00126EDF"/>
    <w:rsid w:val="00144D3E"/>
    <w:rsid w:val="001A5386"/>
    <w:rsid w:val="001B6865"/>
    <w:rsid w:val="001C0F33"/>
    <w:rsid w:val="001D4DF5"/>
    <w:rsid w:val="001F57EB"/>
    <w:rsid w:val="00222EA4"/>
    <w:rsid w:val="002365C5"/>
    <w:rsid w:val="002526BB"/>
    <w:rsid w:val="002A1E2C"/>
    <w:rsid w:val="002A73A8"/>
    <w:rsid w:val="002C025D"/>
    <w:rsid w:val="002D3723"/>
    <w:rsid w:val="002D5659"/>
    <w:rsid w:val="002E16D0"/>
    <w:rsid w:val="002F2DC7"/>
    <w:rsid w:val="00322E17"/>
    <w:rsid w:val="00326B3E"/>
    <w:rsid w:val="003732C8"/>
    <w:rsid w:val="003750E0"/>
    <w:rsid w:val="003A4FDB"/>
    <w:rsid w:val="003B159E"/>
    <w:rsid w:val="003B5162"/>
    <w:rsid w:val="003C1F50"/>
    <w:rsid w:val="00411C29"/>
    <w:rsid w:val="00444F1F"/>
    <w:rsid w:val="00456239"/>
    <w:rsid w:val="00464F03"/>
    <w:rsid w:val="004760FD"/>
    <w:rsid w:val="00481F1E"/>
    <w:rsid w:val="004D5CCE"/>
    <w:rsid w:val="004E12A9"/>
    <w:rsid w:val="004F4A59"/>
    <w:rsid w:val="00514294"/>
    <w:rsid w:val="005354F2"/>
    <w:rsid w:val="00542D1E"/>
    <w:rsid w:val="00542F15"/>
    <w:rsid w:val="005458FA"/>
    <w:rsid w:val="005512BE"/>
    <w:rsid w:val="00560DAC"/>
    <w:rsid w:val="00577C2B"/>
    <w:rsid w:val="005842E5"/>
    <w:rsid w:val="005A1F2D"/>
    <w:rsid w:val="005B3894"/>
    <w:rsid w:val="005F6898"/>
    <w:rsid w:val="00600C2C"/>
    <w:rsid w:val="00624093"/>
    <w:rsid w:val="00637104"/>
    <w:rsid w:val="00655E3F"/>
    <w:rsid w:val="006711DF"/>
    <w:rsid w:val="006767DA"/>
    <w:rsid w:val="006F57B7"/>
    <w:rsid w:val="006F6FAA"/>
    <w:rsid w:val="00730375"/>
    <w:rsid w:val="00737E35"/>
    <w:rsid w:val="007512D1"/>
    <w:rsid w:val="007515A8"/>
    <w:rsid w:val="00753D5A"/>
    <w:rsid w:val="00772C62"/>
    <w:rsid w:val="0077381E"/>
    <w:rsid w:val="00786BC2"/>
    <w:rsid w:val="007A5F77"/>
    <w:rsid w:val="007B4344"/>
    <w:rsid w:val="007B604A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A34EB"/>
    <w:rsid w:val="009C504F"/>
    <w:rsid w:val="009E4D81"/>
    <w:rsid w:val="00A32FDD"/>
    <w:rsid w:val="00A34A0A"/>
    <w:rsid w:val="00A6564E"/>
    <w:rsid w:val="00A773EF"/>
    <w:rsid w:val="00A86829"/>
    <w:rsid w:val="00AA1181"/>
    <w:rsid w:val="00AC21C1"/>
    <w:rsid w:val="00AD1A29"/>
    <w:rsid w:val="00AD4A70"/>
    <w:rsid w:val="00B229D9"/>
    <w:rsid w:val="00B27590"/>
    <w:rsid w:val="00B3319B"/>
    <w:rsid w:val="00B3614F"/>
    <w:rsid w:val="00B90AAF"/>
    <w:rsid w:val="00B90C0D"/>
    <w:rsid w:val="00BC44CE"/>
    <w:rsid w:val="00BC7A9F"/>
    <w:rsid w:val="00BD0C5D"/>
    <w:rsid w:val="00BE33DE"/>
    <w:rsid w:val="00C07D50"/>
    <w:rsid w:val="00C11665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D7178"/>
    <w:rsid w:val="00E26CFD"/>
    <w:rsid w:val="00E34422"/>
    <w:rsid w:val="00E3793E"/>
    <w:rsid w:val="00E534BA"/>
    <w:rsid w:val="00E64159"/>
    <w:rsid w:val="00E74F2B"/>
    <w:rsid w:val="00E90BD2"/>
    <w:rsid w:val="00ED7797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D1537C-B5C7-4D74-8875-03BE918D1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eunatoPC</cp:lastModifiedBy>
  <cp:revision>41</cp:revision>
  <cp:lastPrinted>2015-11-25T06:07:00Z</cp:lastPrinted>
  <dcterms:created xsi:type="dcterms:W3CDTF">2017-03-22T16:08:00Z</dcterms:created>
  <dcterms:modified xsi:type="dcterms:W3CDTF">2017-03-23T08:12:00Z</dcterms:modified>
</cp:coreProperties>
</file>